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Software Engineering Program at the University of Birmingha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Your Phone Number]</w:t>
      </w:r>
    </w:p>
    <w:p>
      <w:pPr>
        <w:pStyle w:val="BodyText"/>
      </w:pPr>
      <w:r>
        <w:t xml:space="preserve">Admissions Committee</w:t>
      </w:r>
    </w:p>
    <w:p>
      <w:pPr>
        <w:pStyle w:val="BodyText"/>
      </w:pPr>
      <w:r>
        <w:t xml:space="preserve">Scholarship Program Office</w:t>
      </w:r>
    </w:p>
    <w:p>
      <w:pPr>
        <w:pStyle w:val="BodyText"/>
      </w:pPr>
      <w:r>
        <w:t xml:space="preserve">University of Birmingham</w:t>
      </w:r>
    </w:p>
    <w:p>
      <w:pPr>
        <w:pStyle w:val="BodyText"/>
      </w:pPr>
      <w:r>
        <w:t xml:space="preserve">Birmingham B15 2TT</w:t>
      </w:r>
    </w:p>
    <w:p>
      <w:pPr>
        <w:pStyle w:val="BodyText"/>
      </w:pPr>
      <w:r>
        <w:t xml:space="preserve">United Kingdom</w:t>
      </w:r>
    </w:p>
    <w:bookmarkStart w:id="21" w:name="date-current-date"/>
    <w:p>
      <w:pPr>
        <w:pStyle w:val="Heading2"/>
      </w:pPr>
      <w:r>
        <w:t xml:space="preserve">Date: [Current Date]</w:t>
      </w:r>
    </w:p>
    <w:bookmarkEnd w:id="21"/>
    <w:p>
      <w:pPr>
        <w:pStyle w:val="FirstParagraph"/>
      </w:pPr>
      <w:r>
        <w:t xml:space="preserve">Dear Scholarship Committee,</w:t>
      </w:r>
    </w:p>
    <w:p>
      <w:pPr>
        <w:pStyle w:val="BodyText"/>
      </w:pPr>
      <w:r>
        <w:t xml:space="preserve">I am writing to submit my Scholarship Application Letter for the prestigious Software Engineering Master's Program at the University of Birmingham in the heart of United Kingdom Birmingham. As a passionate technologist with five years of hands-on experience developing scalable applications, I have meticulously researched institutions that align with my ambition to become a leading Software Engineer in an increasingly digital world. The University of Birmingham’s exceptional Computer Science department, coupled with its strategic location in the vibrant tech hub of Birmingham, represents the ideal environment for me to advance my technical expertise and contribute meaningfully to the global software development community.</w:t>
      </w:r>
    </w:p>
    <w:p>
      <w:pPr>
        <w:pStyle w:val="BodyText"/>
      </w:pPr>
      <w:r>
        <w:t xml:space="preserve">My academic journey began with a Bachelor's degree in Computer Science from [Your University], where I graduated with first-class honors. Throughout my studies, I developed a deep fascination for algorithmic design and distributed systems, which manifested in several significant projects. Most notably, I led a team that created an AI-powered logistics optimization tool for local SMEs – an application later adopted by three regional businesses to reduce operational costs by 22%. This experience crystallized my desire to specialize in cloud-native application development, a field where the University of Birmingham consistently demonstrates cutting-edge research through its Centre for Software Systems. I am particularly eager to collaborate with Professor [Name]'s team on their current work in container orchestration frameworks – a project directly relevant to my professional aspirations as a Software Engineer.</w:t>
      </w:r>
    </w:p>
    <w:p>
      <w:pPr>
        <w:pStyle w:val="BodyText"/>
      </w:pPr>
      <w:r>
        <w:t xml:space="preserve">Professionally, I have worked as a Junior Software Engineer at [Current/Most Recent Company], where I contributed to the development of fintech solutions handling over 50,000 daily transactions. My responsibilities included designing RESTful APIs using Python and Django, implementing CI/CD pipelines with Jenkins, and optimizing database queries that improved application response times by 40%. However, I quickly realized that my ambitions extend beyond individual contributor roles – I envision myself as an architect of complex software systems capable of solving real-world challenges. This conviction led me to pursue advanced education in the United Kingdom Birmingham, where the confluence of academic rigor and industry proximity offers unparalleled opportunities for growth.</w:t>
      </w:r>
    </w:p>
    <w:p>
      <w:pPr>
        <w:pStyle w:val="BodyText"/>
      </w:pPr>
      <w:r>
        <w:t xml:space="preserve">The decision to pursue my master's degree in United Kingdom Birmingham is deeply strategic. Birmingham’s status as a UK City Region with the highest concentration of tech companies outside London – including Microsoft, IBM, and numerous startups – creates an ecosystem where theoretical knowledge immediately translates to practical application. The University of Birmingham’s partnership with local industry leaders like Rolls-Royce and Jaguar Land Rover provides unique internship pathways through which I can apply classroom learning to real engineering challenges. Moreover, the city’s thriving tech community offers access to events like the Birmingham Tech Festival and CodeCamp Birmingham, where I would actively engage with professionals from diverse software engineering disciplines. This environment is precisely what my Scholarship Application Letter seeks to leverage for maximum impact.</w:t>
      </w:r>
    </w:p>
    <w:p>
      <w:pPr>
        <w:pStyle w:val="BodyText"/>
      </w:pPr>
      <w:r>
        <w:t xml:space="preserve">Financial considerations necessitate scholarship support for my studies in United Kingdom Birmingham. While I have secured partial funding through my current employer, the full tuition and living expenses (estimated at £28,500 annually) represent a significant barrier. My family’s modest income from [brief context: e.g., agricultural small business] cannot cover this without substantial debt that would limit my professional flexibility upon graduation. This scholarship would enable me to fully immerse myself in the academic and networking opportunities available in Birmingham without financial distraction, allowing me to focus entirely on excelling as a Software Engineer. I am committed to repaying this investment by contributing innovative solutions within Birmingham’s tech sector after completing my degree.</w:t>
      </w:r>
    </w:p>
    <w:p>
      <w:pPr>
        <w:pStyle w:val="BodyText"/>
      </w:pPr>
      <w:r>
        <w:t xml:space="preserve">What distinguishes Birmingham for my development is not merely its academic reputation, but the city's ethos of inclusive technological progress. As a community that has embraced digital transformation to revitalize its urban landscape, Birmingham provides a living laboratory where software engineering directly impacts social mobility and economic growth. I am particularly inspired by initiatives like the 'Birmingham Tech Talent Programme' which develops local software engineering talent for sustainable community development – an approach I wish to emulate in my own career trajectory. My long-term vision involves establishing a consultancy focused on building accessible educational platforms for underserved communities, a mission deeply aligned with Birmingham’s commitment to technology for social good.</w:t>
      </w:r>
    </w:p>
    <w:p>
      <w:pPr>
        <w:pStyle w:val="BodyText"/>
      </w:pPr>
      <w:r>
        <w:t xml:space="preserve">My academic record (GPA: 3.9/4.0), professional certifications (AWS Certified Solutions Architect, Scrum Master), and demonstrable project outcomes provide a strong foundation for success in your program. More importantly, I possess the cultural adaptability required to thrive in the United Kingdom Birmingham environment – having spent six months studying abroad in Manchester and collaborating with international teams on open-source projects. I have already begun researching specific modules like 'Advanced Distributed Systems' and 'Ethical Software Development' that directly align with my goal to become a responsible Software Engineer who considers societal impact alongside technical excellence.</w:t>
      </w:r>
    </w:p>
    <w:p>
      <w:pPr>
        <w:pStyle w:val="BodyText"/>
      </w:pPr>
      <w:r>
        <w:t xml:space="preserve">I am not merely applying for an opportunity to study; I am seeking entry into a community of innovators. The University of Birmingham’s emphasis on 'research-informed teaching' and its location in the dynamic United Kingdom Birmingham position me to contribute meaningfully while receiving world-class education. My Scholarship Application Letter represents my earnest commitment to this path – a path where technical skill meets human-centered problem-solving, and where I can grow from a competent Software Engineer into a leader who develops technology that serves people, not just processes.</w:t>
      </w:r>
    </w:p>
    <w:p>
      <w:pPr>
        <w:pStyle w:val="BodyText"/>
      </w:pPr>
      <w:r>
        <w:t xml:space="preserve">Thank you for considering my application. I have attached all required documents including academic transcripts, professional references, and project portfolios demonstrating my capabilities as an emerging Software Engineer. I welcome the opportunity to discuss how my technical skills and vision align with the University of Birmingham's mission during an interview at your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Software Engine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dc:title>
  <dc:creator/>
  <dc:language>en</dc:language>
  <cp:keywords/>
  <dcterms:created xsi:type="dcterms:W3CDTF">2025-12-09T15:12:38Z</dcterms:created>
  <dcterms:modified xsi:type="dcterms:W3CDTF">2025-12-09T15:12:38Z</dcterms:modified>
</cp:coreProperties>
</file>

<file path=docProps/custom.xml><?xml version="1.0" encoding="utf-8"?>
<Properties xmlns="http://schemas.openxmlformats.org/officeDocument/2006/custom-properties" xmlns:vt="http://schemas.openxmlformats.org/officeDocument/2006/docPropsVTypes"/>
</file>